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684B9" w14:textId="2522092F" w:rsidR="00CB06CD" w:rsidRDefault="00B36F4A" w:rsidP="00CB06CD">
      <w:pPr>
        <w:spacing w:line="36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bookmarkStart w:id="0" w:name="_Hlk76133174"/>
      <w:r w:rsidRPr="00B36F4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How to Determine You are Prepared for </w:t>
      </w:r>
      <w:r w:rsidR="00C73FAD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Financial Aid </w:t>
      </w:r>
      <w:r w:rsidRPr="00B36F4A">
        <w:rPr>
          <w:rFonts w:ascii="Times New Roman" w:hAnsi="Times New Roman" w:cs="Times New Roman"/>
          <w:b/>
          <w:bCs/>
          <w:i/>
          <w:iCs/>
          <w:sz w:val="28"/>
          <w:szCs w:val="28"/>
        </w:rPr>
        <w:t>Disbursemen</w:t>
      </w:r>
      <w:r w:rsidR="00314186">
        <w:rPr>
          <w:rFonts w:ascii="Times New Roman" w:hAnsi="Times New Roman" w:cs="Times New Roman"/>
          <w:b/>
          <w:bCs/>
          <w:i/>
          <w:iCs/>
          <w:sz w:val="28"/>
          <w:szCs w:val="28"/>
        </w:rPr>
        <w:t>t</w:t>
      </w:r>
      <w:bookmarkEnd w:id="0"/>
      <w:r w:rsidR="00236CB3">
        <w:rPr>
          <w:rFonts w:ascii="Times New Roman" w:hAnsi="Times New Roman" w:cs="Times New Roman"/>
          <w:b/>
          <w:bCs/>
          <w:i/>
          <w:iCs/>
          <w:noProof/>
          <w:sz w:val="28"/>
          <w:szCs w:val="28"/>
        </w:rPr>
        <w:drawing>
          <wp:inline distT="0" distB="0" distL="0" distR="0" wp14:anchorId="25C70A72" wp14:editId="467A4802">
            <wp:extent cx="1431038" cy="11496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1038" cy="1149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AD0C6" w14:textId="72130A79" w:rsidR="00B36F4A" w:rsidRDefault="00B36F4A" w:rsidP="00B36F4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red Admissions Status</w:t>
      </w:r>
    </w:p>
    <w:p w14:paraId="5F85AD01" w14:textId="6B631594" w:rsidR="00B36F4A" w:rsidRDefault="00B36F4A" w:rsidP="00B36F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munization records and transcripts have all been </w:t>
      </w:r>
      <w:r w:rsidR="00C73FAD">
        <w:rPr>
          <w:rFonts w:ascii="Times New Roman" w:hAnsi="Times New Roman" w:cs="Times New Roman"/>
          <w:sz w:val="24"/>
          <w:szCs w:val="24"/>
        </w:rPr>
        <w:t>received</w:t>
      </w:r>
    </w:p>
    <w:p w14:paraId="4B608076" w14:textId="77777777" w:rsidR="00B36F4A" w:rsidRDefault="00B36F4A" w:rsidP="00B36F4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D71C40F" w14:textId="77777777" w:rsidR="00CB06CD" w:rsidRDefault="00C73FAD" w:rsidP="00C73F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eting Academic </w:t>
      </w:r>
      <w:r w:rsidR="00CB06CD">
        <w:rPr>
          <w:rFonts w:ascii="Times New Roman" w:hAnsi="Times New Roman" w:cs="Times New Roman"/>
          <w:sz w:val="24"/>
          <w:szCs w:val="24"/>
        </w:rPr>
        <w:t>Requirements</w:t>
      </w:r>
    </w:p>
    <w:p w14:paraId="4EA87AD5" w14:textId="0AE7E611" w:rsidR="00B36F4A" w:rsidRPr="00C73FAD" w:rsidRDefault="00B36F4A" w:rsidP="00CB06C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73FAD">
        <w:rPr>
          <w:rFonts w:ascii="Times New Roman" w:hAnsi="Times New Roman" w:cs="Times New Roman"/>
          <w:sz w:val="24"/>
          <w:szCs w:val="24"/>
        </w:rPr>
        <w:t>SAP (Satisfactory Academic Progre</w:t>
      </w:r>
      <w:r w:rsidR="00C73FAD" w:rsidRPr="00C73FAD">
        <w:rPr>
          <w:rFonts w:ascii="Times New Roman" w:hAnsi="Times New Roman" w:cs="Times New Roman"/>
          <w:sz w:val="24"/>
          <w:szCs w:val="24"/>
        </w:rPr>
        <w:t>ss)</w:t>
      </w:r>
    </w:p>
    <w:p w14:paraId="131A48EA" w14:textId="5E9298F2" w:rsidR="00C73FAD" w:rsidRDefault="00C73FAD" w:rsidP="00C73F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ccessfully passing Step 1 Exam</w:t>
      </w:r>
    </w:p>
    <w:p w14:paraId="390267BD" w14:textId="74E794E2" w:rsidR="00C73FAD" w:rsidRDefault="00C73FAD" w:rsidP="00C73F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Grades have </w:t>
      </w:r>
      <w:r w:rsidR="00064383">
        <w:rPr>
          <w:rFonts w:ascii="Times New Roman" w:hAnsi="Times New Roman" w:cs="Times New Roman"/>
          <w:sz w:val="24"/>
          <w:szCs w:val="24"/>
        </w:rPr>
        <w:t xml:space="preserve">been </w:t>
      </w:r>
      <w:r>
        <w:rPr>
          <w:rFonts w:ascii="Times New Roman" w:hAnsi="Times New Roman" w:cs="Times New Roman"/>
          <w:sz w:val="24"/>
          <w:szCs w:val="24"/>
        </w:rPr>
        <w:t>posted</w:t>
      </w:r>
    </w:p>
    <w:p w14:paraId="2DA2AC75" w14:textId="155A0D65" w:rsidR="00CB06CD" w:rsidRDefault="00CB06CD" w:rsidP="00CB06C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rolled at least half time (6 credit hours)</w:t>
      </w:r>
    </w:p>
    <w:p w14:paraId="3AC0A3D9" w14:textId="77777777" w:rsidR="00CB06CD" w:rsidRDefault="00CB06CD" w:rsidP="00CB06CD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9636658" w14:textId="6AF2B896" w:rsidR="00CB06CD" w:rsidRDefault="00CB06CD" w:rsidP="00CB06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ncial Aid Application Documents have </w:t>
      </w:r>
      <w:r w:rsidR="006F6337">
        <w:rPr>
          <w:rFonts w:ascii="Times New Roman" w:hAnsi="Times New Roman" w:cs="Times New Roman"/>
          <w:sz w:val="24"/>
          <w:szCs w:val="24"/>
        </w:rPr>
        <w:t xml:space="preserve">all been submitted and </w:t>
      </w:r>
      <w:r w:rsidR="00064383">
        <w:rPr>
          <w:rFonts w:ascii="Times New Roman" w:hAnsi="Times New Roman" w:cs="Times New Roman"/>
          <w:sz w:val="24"/>
          <w:szCs w:val="24"/>
        </w:rPr>
        <w:t>have</w:t>
      </w:r>
      <w:r w:rsidR="006F63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chool code </w:t>
      </w:r>
      <w:r w:rsidRPr="00CB06CD">
        <w:rPr>
          <w:rFonts w:ascii="Times New Roman" w:hAnsi="Times New Roman" w:cs="Times New Roman"/>
          <w:b/>
          <w:bCs/>
          <w:sz w:val="24"/>
          <w:szCs w:val="24"/>
        </w:rPr>
        <w:t>008067</w:t>
      </w:r>
    </w:p>
    <w:p w14:paraId="76769D66" w14:textId="3C3EDA9B" w:rsidR="00CB06CD" w:rsidRDefault="00CB06CD" w:rsidP="00CB06C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FSA </w:t>
      </w:r>
    </w:p>
    <w:p w14:paraId="243B9B48" w14:textId="525538E2" w:rsidR="00CB06CD" w:rsidRDefault="00CB06CD" w:rsidP="00CB06C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rance Counseling</w:t>
      </w:r>
    </w:p>
    <w:p w14:paraId="581B441C" w14:textId="66629373" w:rsidR="00CB06CD" w:rsidRPr="00CB06CD" w:rsidRDefault="00CB06CD" w:rsidP="00CB06C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B06CD">
        <w:rPr>
          <w:rFonts w:ascii="Times New Roman" w:hAnsi="Times New Roman" w:cs="Times New Roman"/>
          <w:sz w:val="24"/>
          <w:szCs w:val="24"/>
        </w:rPr>
        <w:t xml:space="preserve">Master Promissory Note </w:t>
      </w:r>
      <w:r w:rsidR="00314186">
        <w:rPr>
          <w:rFonts w:ascii="Times New Roman" w:hAnsi="Times New Roman" w:cs="Times New Roman"/>
          <w:sz w:val="24"/>
          <w:szCs w:val="24"/>
        </w:rPr>
        <w:t xml:space="preserve">(MPN) </w:t>
      </w:r>
      <w:r w:rsidRPr="00CB06CD">
        <w:rPr>
          <w:rFonts w:ascii="Times New Roman" w:hAnsi="Times New Roman" w:cs="Times New Roman"/>
          <w:sz w:val="24"/>
          <w:szCs w:val="24"/>
        </w:rPr>
        <w:t>and Direct Plus M</w:t>
      </w:r>
      <w:r w:rsidR="00314186">
        <w:rPr>
          <w:rFonts w:ascii="Times New Roman" w:hAnsi="Times New Roman" w:cs="Times New Roman"/>
          <w:sz w:val="24"/>
          <w:szCs w:val="24"/>
        </w:rPr>
        <w:t xml:space="preserve">aster </w:t>
      </w:r>
      <w:r w:rsidRPr="00CB06CD">
        <w:rPr>
          <w:rFonts w:ascii="Times New Roman" w:hAnsi="Times New Roman" w:cs="Times New Roman"/>
          <w:sz w:val="24"/>
          <w:szCs w:val="24"/>
        </w:rPr>
        <w:t>P</w:t>
      </w:r>
      <w:r w:rsidR="00314186">
        <w:rPr>
          <w:rFonts w:ascii="Times New Roman" w:hAnsi="Times New Roman" w:cs="Times New Roman"/>
          <w:sz w:val="24"/>
          <w:szCs w:val="24"/>
        </w:rPr>
        <w:t xml:space="preserve">romissory </w:t>
      </w:r>
      <w:r w:rsidRPr="00CB06CD">
        <w:rPr>
          <w:rFonts w:ascii="Times New Roman" w:hAnsi="Times New Roman" w:cs="Times New Roman"/>
          <w:sz w:val="24"/>
          <w:szCs w:val="24"/>
        </w:rPr>
        <w:t>N</w:t>
      </w:r>
      <w:r w:rsidR="00314186">
        <w:rPr>
          <w:rFonts w:ascii="Times New Roman" w:hAnsi="Times New Roman" w:cs="Times New Roman"/>
          <w:sz w:val="24"/>
          <w:szCs w:val="24"/>
        </w:rPr>
        <w:t>ote</w:t>
      </w:r>
      <w:r w:rsidRPr="00CB06CD">
        <w:rPr>
          <w:rFonts w:ascii="Times New Roman" w:hAnsi="Times New Roman" w:cs="Times New Roman"/>
          <w:sz w:val="24"/>
          <w:szCs w:val="24"/>
        </w:rPr>
        <w:t xml:space="preserve"> (needed once $20,500 max. has been reached in unsubsidized loans)</w:t>
      </w:r>
    </w:p>
    <w:p w14:paraId="240E0190" w14:textId="50ADC2D3" w:rsidR="00314186" w:rsidRDefault="00314186" w:rsidP="00314186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t not be incomplete or expired, and the appropriate MPN has been completed for Undergraduates, Parents, or Graduate</w:t>
      </w:r>
      <w:r w:rsidR="00B56591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Professional students</w:t>
      </w:r>
    </w:p>
    <w:p w14:paraId="3ACE6DBE" w14:textId="77777777" w:rsidR="00064383" w:rsidRPr="00064383" w:rsidRDefault="00064383" w:rsidP="00064383">
      <w:pPr>
        <w:ind w:left="360"/>
        <w:rPr>
          <w:rFonts w:ascii="Times New Roman" w:hAnsi="Times New Roman" w:cs="Times New Roman"/>
          <w:sz w:val="24"/>
          <w:szCs w:val="24"/>
        </w:rPr>
      </w:pPr>
      <w:r w:rsidRPr="00064383">
        <w:rPr>
          <w:rFonts w:ascii="Times New Roman" w:hAnsi="Times New Roman" w:cs="Times New Roman"/>
          <w:sz w:val="24"/>
          <w:szCs w:val="24"/>
        </w:rPr>
        <w:t>**Unless you are enrolled as an Undergraduate student in the School of Allied Health, you are a Graduate or Professional student for all financial aid application purposes**</w:t>
      </w:r>
    </w:p>
    <w:p w14:paraId="4BCDCC27" w14:textId="77777777" w:rsidR="00717EA1" w:rsidRDefault="00717EA1" w:rsidP="00717EA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74CF203" w14:textId="4492FB8D" w:rsidR="00314186" w:rsidRPr="00BF2BF7" w:rsidRDefault="00786EBB" w:rsidP="00BF2BF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F2BF7">
        <w:rPr>
          <w:rFonts w:ascii="Times New Roman" w:hAnsi="Times New Roman" w:cs="Times New Roman"/>
          <w:sz w:val="24"/>
          <w:szCs w:val="24"/>
        </w:rPr>
        <w:t xml:space="preserve">Have awards been accepted electronically?  </w:t>
      </w:r>
      <w:r w:rsidR="00BF36C6" w:rsidRPr="00BF2BF7">
        <w:rPr>
          <w:rFonts w:ascii="Times New Roman" w:hAnsi="Times New Roman" w:cs="Times New Roman"/>
          <w:sz w:val="24"/>
          <w:szCs w:val="24"/>
        </w:rPr>
        <w:t>Offered awards</w:t>
      </w:r>
      <w:r w:rsidR="0015720F" w:rsidRPr="00BF2BF7">
        <w:rPr>
          <w:rFonts w:ascii="Times New Roman" w:hAnsi="Times New Roman" w:cs="Times New Roman"/>
          <w:sz w:val="24"/>
          <w:szCs w:val="24"/>
        </w:rPr>
        <w:t xml:space="preserve"> may</w:t>
      </w:r>
      <w:r w:rsidRPr="00BF2BF7">
        <w:rPr>
          <w:rFonts w:ascii="Times New Roman" w:hAnsi="Times New Roman" w:cs="Times New Roman"/>
          <w:sz w:val="24"/>
          <w:szCs w:val="24"/>
        </w:rPr>
        <w:t xml:space="preserve"> be revised due to: </w:t>
      </w:r>
    </w:p>
    <w:p w14:paraId="3EB5695C" w14:textId="6BA7D0DC" w:rsidR="001919EF" w:rsidRDefault="001919EF" w:rsidP="001919E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919EF">
        <w:rPr>
          <w:rFonts w:ascii="Times New Roman" w:hAnsi="Times New Roman" w:cs="Times New Roman"/>
          <w:sz w:val="24"/>
          <w:szCs w:val="24"/>
        </w:rPr>
        <w:t xml:space="preserve">Awards exceeded Cost of Attendance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1919EF">
        <w:rPr>
          <w:rFonts w:ascii="Times New Roman" w:hAnsi="Times New Roman" w:cs="Times New Roman"/>
          <w:sz w:val="24"/>
          <w:szCs w:val="24"/>
        </w:rPr>
        <w:t>udge</w:t>
      </w:r>
      <w:r>
        <w:rPr>
          <w:rFonts w:ascii="Times New Roman" w:hAnsi="Times New Roman" w:cs="Times New Roman"/>
          <w:sz w:val="24"/>
          <w:szCs w:val="24"/>
        </w:rPr>
        <w:t>t</w:t>
      </w:r>
    </w:p>
    <w:p w14:paraId="4F4110C0" w14:textId="73E11A91" w:rsidR="00314186" w:rsidRDefault="00314186" w:rsidP="00314186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raduate Students: Aggregate Award Limit has been reached for Pell</w:t>
      </w:r>
    </w:p>
    <w:p w14:paraId="0185CD3B" w14:textId="16BAD318" w:rsidR="00314186" w:rsidRPr="00236CB3" w:rsidRDefault="00314186" w:rsidP="00236CB3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duate Students: Aggregate Award Limit has been reached </w:t>
      </w:r>
      <w:r w:rsidR="00236CB3">
        <w:rPr>
          <w:rFonts w:ascii="Times New Roman" w:hAnsi="Times New Roman" w:cs="Times New Roman"/>
          <w:sz w:val="24"/>
          <w:szCs w:val="24"/>
        </w:rPr>
        <w:t>for Unsubsidized loans and Graduate Plus Loans</w:t>
      </w:r>
    </w:p>
    <w:sectPr w:rsidR="00314186" w:rsidRPr="00236C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468pt;height:468pt" o:bullet="t">
        <v:imagedata r:id="rId1" o:title="1200px-Yellow-purple_dot"/>
      </v:shape>
    </w:pict>
  </w:numPicBullet>
  <w:numPicBullet w:numPicBulletId="1">
    <w:pict>
      <v:shape id="_x0000_i1053" type="#_x0000_t75" style="width:142.5pt;height:142.5pt" o:bullet="t">
        <v:imagedata r:id="rId2" o:title="Double_arrow_magenta_neon_right[1]"/>
      </v:shape>
    </w:pict>
  </w:numPicBullet>
  <w:abstractNum w:abstractNumId="0" w15:restartNumberingAfterBreak="0">
    <w:nsid w:val="39194092"/>
    <w:multiLevelType w:val="hybridMultilevel"/>
    <w:tmpl w:val="5150CD80"/>
    <w:lvl w:ilvl="0" w:tplc="2366496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48"/>
        <w:szCs w:val="48"/>
      </w:rPr>
    </w:lvl>
    <w:lvl w:ilvl="1" w:tplc="454CE7E2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454CE7E2">
      <w:start w:val="1"/>
      <w:numFmt w:val="bullet"/>
      <w:lvlText w:val=""/>
      <w:lvlPicBulletId w:val="1"/>
      <w:lvlJc w:val="left"/>
      <w:pPr>
        <w:ind w:left="1800" w:hanging="36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B2B15FA"/>
    <w:multiLevelType w:val="hybridMultilevel"/>
    <w:tmpl w:val="96828892"/>
    <w:lvl w:ilvl="0" w:tplc="EBDE2B1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2C3779"/>
    <w:multiLevelType w:val="hybridMultilevel"/>
    <w:tmpl w:val="424E0958"/>
    <w:lvl w:ilvl="0" w:tplc="B338F73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48"/>
        <w:szCs w:val="4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F805D03"/>
    <w:multiLevelType w:val="hybridMultilevel"/>
    <w:tmpl w:val="015EF1E4"/>
    <w:lvl w:ilvl="0" w:tplc="5634926E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  <w:sz w:val="32"/>
        <w:szCs w:val="32"/>
      </w:rPr>
    </w:lvl>
    <w:lvl w:ilvl="1" w:tplc="5EA433D0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  <w:color w:val="FFCC0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96099E"/>
    <w:multiLevelType w:val="hybridMultilevel"/>
    <w:tmpl w:val="4BA68EDA"/>
    <w:lvl w:ilvl="0" w:tplc="90268C6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48"/>
        <w:szCs w:val="48"/>
      </w:rPr>
    </w:lvl>
    <w:lvl w:ilvl="1" w:tplc="EA52D10A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  <w:sz w:val="32"/>
        <w:szCs w:val="32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47014468">
    <w:abstractNumId w:val="4"/>
  </w:num>
  <w:num w:numId="2" w16cid:durableId="1065029931">
    <w:abstractNumId w:val="3"/>
  </w:num>
  <w:num w:numId="3" w16cid:durableId="2116048742">
    <w:abstractNumId w:val="1"/>
  </w:num>
  <w:num w:numId="4" w16cid:durableId="1535651360">
    <w:abstractNumId w:val="0"/>
  </w:num>
  <w:num w:numId="5" w16cid:durableId="14387913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TA0NjE0Nbc0MzJS0lEKTi0uzszPAykwqgUA+NvBECwAAAA="/>
  </w:docVars>
  <w:rsids>
    <w:rsidRoot w:val="00B36F4A"/>
    <w:rsid w:val="00064383"/>
    <w:rsid w:val="0015720F"/>
    <w:rsid w:val="001919EF"/>
    <w:rsid w:val="002225D8"/>
    <w:rsid w:val="00236CB3"/>
    <w:rsid w:val="00314186"/>
    <w:rsid w:val="003B6296"/>
    <w:rsid w:val="00456F05"/>
    <w:rsid w:val="006F6337"/>
    <w:rsid w:val="00717EA1"/>
    <w:rsid w:val="00786EBB"/>
    <w:rsid w:val="008D6D9E"/>
    <w:rsid w:val="009C3242"/>
    <w:rsid w:val="00B36F4A"/>
    <w:rsid w:val="00B56591"/>
    <w:rsid w:val="00BF2BF7"/>
    <w:rsid w:val="00BF36C6"/>
    <w:rsid w:val="00C17E77"/>
    <w:rsid w:val="00C73FAD"/>
    <w:rsid w:val="00CB06CD"/>
    <w:rsid w:val="00F3048B"/>
    <w:rsid w:val="00F94B85"/>
    <w:rsid w:val="00FE5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235BE"/>
  <w15:chartTrackingRefBased/>
  <w15:docId w15:val="{D77C7880-1DF2-4EC7-99FA-9DDD27258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6F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73F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3F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8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esigners-original.blogspot.com/2012_05_01_archive.html" TargetMode="External"/><Relationship Id="rId5" Type="http://schemas.openxmlformats.org/officeDocument/2006/relationships/image" Target="media/image3.jp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, Te'Erra L.</dc:creator>
  <cp:keywords/>
  <dc:description/>
  <cp:lastModifiedBy>Davis, Te'Erra</cp:lastModifiedBy>
  <cp:revision>4</cp:revision>
  <cp:lastPrinted>2021-07-02T20:26:00Z</cp:lastPrinted>
  <dcterms:created xsi:type="dcterms:W3CDTF">2022-05-26T14:34:00Z</dcterms:created>
  <dcterms:modified xsi:type="dcterms:W3CDTF">2022-05-26T14:55:00Z</dcterms:modified>
</cp:coreProperties>
</file>